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1044D" w:rsidRPr="00887E77" w:rsidRDefault="00B1044D" w:rsidP="00887E77">
      <w:pPr>
        <w:jc w:val="center"/>
        <w:rPr>
          <w:b/>
        </w:rPr>
      </w:pPr>
      <w:r w:rsidRPr="00887E77">
        <w:rPr>
          <w:b/>
        </w:rPr>
        <w:t>IS6</w:t>
      </w:r>
      <w:r w:rsidR="00CE25CF">
        <w:rPr>
          <w:b/>
        </w:rPr>
        <w:t>69</w:t>
      </w:r>
      <w:r w:rsidRPr="00887E77">
        <w:rPr>
          <w:b/>
        </w:rPr>
        <w:t xml:space="preserve"> – Group </w:t>
      </w:r>
      <w:r w:rsidR="00827B75" w:rsidRPr="00887E77">
        <w:rPr>
          <w:b/>
        </w:rPr>
        <w:t xml:space="preserve">Project: </w:t>
      </w:r>
    </w:p>
    <w:p w:rsidR="00827B75" w:rsidRDefault="00827B75">
      <w:r w:rsidRPr="009120EF">
        <w:rPr>
          <w:b/>
          <w:u w:val="single"/>
        </w:rPr>
        <w:t>P</w:t>
      </w:r>
      <w:r w:rsidR="00C14C80">
        <w:rPr>
          <w:b/>
          <w:u w:val="single"/>
        </w:rPr>
        <w:t>art</w:t>
      </w:r>
      <w:r w:rsidRPr="009120EF">
        <w:rPr>
          <w:b/>
          <w:u w:val="single"/>
        </w:rPr>
        <w:t xml:space="preserve"> </w:t>
      </w:r>
      <w:r w:rsidR="00445E20">
        <w:rPr>
          <w:b/>
          <w:u w:val="single"/>
        </w:rPr>
        <w:t>2</w:t>
      </w:r>
      <w:r w:rsidRPr="009120EF">
        <w:rPr>
          <w:b/>
          <w:u w:val="single"/>
        </w:rPr>
        <w:t xml:space="preserve">: </w:t>
      </w:r>
      <w:r w:rsidR="00840C5F">
        <w:rPr>
          <w:b/>
          <w:u w:val="single"/>
        </w:rPr>
        <w:t xml:space="preserve"> </w:t>
      </w:r>
      <w:r>
        <w:t xml:space="preserve">  For a maximum of </w:t>
      </w:r>
      <w:r w:rsidR="00E959D7">
        <w:t>75</w:t>
      </w:r>
      <w:r>
        <w:t xml:space="preserve"> points</w:t>
      </w:r>
    </w:p>
    <w:p w:rsidR="00BA74FE" w:rsidRPr="00267084" w:rsidRDefault="00BA74FE" w:rsidP="00BA74FE">
      <w:pPr>
        <w:pStyle w:val="NoSpacing"/>
      </w:pPr>
      <w:r>
        <w:t xml:space="preserve">Important note:  There is no need to use AWS in phase 2. </w:t>
      </w:r>
    </w:p>
    <w:p w:rsidR="00CE25CF" w:rsidRPr="00267084" w:rsidRDefault="00CE25CF" w:rsidP="00267084">
      <w:pPr>
        <w:pStyle w:val="NoSpacing"/>
      </w:pPr>
      <w:r w:rsidRPr="00267084">
        <w:t xml:space="preserve">Each team will </w:t>
      </w:r>
    </w:p>
    <w:p w:rsidR="00CE25CF" w:rsidRPr="00267084" w:rsidRDefault="00CE25CF" w:rsidP="00267084">
      <w:pPr>
        <w:pStyle w:val="NoSpacing"/>
      </w:pPr>
    </w:p>
    <w:p w:rsidR="00840C5F" w:rsidRDefault="002F6439" w:rsidP="00267084">
      <w:pPr>
        <w:pStyle w:val="NoSpacing"/>
        <w:numPr>
          <w:ilvl w:val="0"/>
          <w:numId w:val="2"/>
        </w:numPr>
      </w:pPr>
      <w:r>
        <w:t>S</w:t>
      </w:r>
      <w:r w:rsidR="00CE25CF" w:rsidRPr="00267084">
        <w:t xml:space="preserve">elect </w:t>
      </w:r>
      <w:proofErr w:type="gramStart"/>
      <w:r>
        <w:t xml:space="preserve">a </w:t>
      </w:r>
      <w:r w:rsidR="00BA74FE">
        <w:t xml:space="preserve"> </w:t>
      </w:r>
      <w:r>
        <w:t>sample</w:t>
      </w:r>
      <w:proofErr w:type="gramEnd"/>
      <w:r>
        <w:t xml:space="preserve"> of </w:t>
      </w:r>
      <w:r w:rsidR="001D3E60">
        <w:t xml:space="preserve">1,000 </w:t>
      </w:r>
      <w:r>
        <w:t xml:space="preserve">records from </w:t>
      </w:r>
      <w:r w:rsidR="00BA74FE">
        <w:t>the</w:t>
      </w:r>
      <w:r>
        <w:t xml:space="preserve"> year that each member worked with</w:t>
      </w:r>
      <w:r w:rsidR="00BA74FE">
        <w:t xml:space="preserve"> in phase 1.</w:t>
      </w:r>
    </w:p>
    <w:p w:rsidR="00840C5F" w:rsidRDefault="00840C5F" w:rsidP="00840C5F">
      <w:pPr>
        <w:pStyle w:val="NoSpacing"/>
        <w:ind w:left="1440"/>
      </w:pPr>
    </w:p>
    <w:p w:rsidR="00587180" w:rsidRPr="00267084" w:rsidRDefault="00BA74FE" w:rsidP="00267084">
      <w:pPr>
        <w:pStyle w:val="NoSpacing"/>
        <w:numPr>
          <w:ilvl w:val="0"/>
          <w:numId w:val="2"/>
        </w:numPr>
      </w:pPr>
      <w:r>
        <w:t>Merge all the team’s files and l</w:t>
      </w:r>
      <w:r w:rsidR="00CE25CF" w:rsidRPr="00267084">
        <w:t xml:space="preserve">oad it  into </w:t>
      </w:r>
      <w:r w:rsidR="001D3E60">
        <w:t xml:space="preserve">a new table in your machine </w:t>
      </w:r>
      <w:r w:rsidR="002F6439">
        <w:t xml:space="preserve"> as </w:t>
      </w:r>
      <w:r w:rsidR="001D3E60">
        <w:t xml:space="preserve"> </w:t>
      </w:r>
      <w:r w:rsidR="002F6439">
        <w:t xml:space="preserve"> </w:t>
      </w:r>
      <w:r w:rsidR="002F6439" w:rsidRPr="001D3E60">
        <w:rPr>
          <w:b/>
        </w:rPr>
        <w:t>Combine</w:t>
      </w:r>
      <w:r w:rsidR="00E959D7" w:rsidRPr="001D3E60">
        <w:rPr>
          <w:b/>
        </w:rPr>
        <w:t>d</w:t>
      </w:r>
      <w:r w:rsidR="002F6439" w:rsidRPr="001D3E60">
        <w:rPr>
          <w:b/>
        </w:rPr>
        <w:t xml:space="preserve"> Years </w:t>
      </w:r>
      <w:r w:rsidR="002F6439">
        <w:t>table</w:t>
      </w:r>
      <w:r w:rsidR="001D3E60">
        <w:t xml:space="preserve"> </w:t>
      </w:r>
    </w:p>
    <w:p w:rsidR="00CE25CF" w:rsidRPr="00267084" w:rsidRDefault="00CE25CF" w:rsidP="00267084">
      <w:pPr>
        <w:pStyle w:val="NoSpacing"/>
        <w:ind w:left="720"/>
      </w:pPr>
    </w:p>
    <w:p w:rsidR="00CE25CF" w:rsidRPr="00267084" w:rsidRDefault="002F6439" w:rsidP="00267084">
      <w:pPr>
        <w:pStyle w:val="NoSpacing"/>
        <w:numPr>
          <w:ilvl w:val="0"/>
          <w:numId w:val="2"/>
        </w:numPr>
      </w:pPr>
      <w:r>
        <w:t xml:space="preserve">Add a new column </w:t>
      </w:r>
      <w:r w:rsidR="001D3E60">
        <w:t xml:space="preserve">to the </w:t>
      </w:r>
      <w:r w:rsidR="001D3E60" w:rsidRPr="001D3E60">
        <w:rPr>
          <w:b/>
        </w:rPr>
        <w:t xml:space="preserve">Combined Years </w:t>
      </w:r>
      <w:r w:rsidR="001D3E60">
        <w:t>table</w:t>
      </w:r>
      <w:r w:rsidR="001D3E60">
        <w:t xml:space="preserve"> and name it</w:t>
      </w:r>
      <w:r>
        <w:t xml:space="preserve"> </w:t>
      </w:r>
      <w:r w:rsidR="00E959D7" w:rsidRPr="001D3E60">
        <w:rPr>
          <w:b/>
        </w:rPr>
        <w:t>Delays</w:t>
      </w:r>
    </w:p>
    <w:p w:rsidR="00A47845" w:rsidRPr="00267084" w:rsidRDefault="00A47845" w:rsidP="00267084">
      <w:pPr>
        <w:pStyle w:val="NoSpacing"/>
        <w:ind w:left="720"/>
      </w:pPr>
    </w:p>
    <w:p w:rsidR="00A47845" w:rsidRDefault="002F6439" w:rsidP="00267084">
      <w:pPr>
        <w:pStyle w:val="NoSpacing"/>
        <w:numPr>
          <w:ilvl w:val="0"/>
          <w:numId w:val="2"/>
        </w:numPr>
      </w:pPr>
      <w:r>
        <w:t xml:space="preserve">Populate the </w:t>
      </w:r>
      <w:r w:rsidR="001D3E60" w:rsidRPr="001D3E60">
        <w:rPr>
          <w:b/>
        </w:rPr>
        <w:t>Delays</w:t>
      </w:r>
      <w:r w:rsidR="00E959D7">
        <w:t xml:space="preserve"> </w:t>
      </w:r>
      <w:r>
        <w:t>column as follows</w:t>
      </w:r>
    </w:p>
    <w:p w:rsidR="002F6439" w:rsidRDefault="001D3E60" w:rsidP="002F6439">
      <w:pPr>
        <w:pStyle w:val="NoSpacing"/>
        <w:numPr>
          <w:ilvl w:val="1"/>
          <w:numId w:val="2"/>
        </w:numPr>
      </w:pPr>
      <w:r>
        <w:t>Insert</w:t>
      </w:r>
      <w:r w:rsidR="002F6439">
        <w:t xml:space="preserve"> a “Y”   if </w:t>
      </w:r>
      <w:r>
        <w:t xml:space="preserve">a </w:t>
      </w:r>
      <w:r w:rsidR="002F6439">
        <w:t xml:space="preserve">record has  a </w:t>
      </w:r>
      <w:r w:rsidR="004C311D">
        <w:t xml:space="preserve">non-zero value </w:t>
      </w:r>
      <w:r w:rsidR="00E959D7">
        <w:t xml:space="preserve"> </w:t>
      </w:r>
      <w:r w:rsidR="002F6439">
        <w:t xml:space="preserve">in the </w:t>
      </w:r>
      <w:proofErr w:type="spellStart"/>
      <w:r w:rsidR="002F6439">
        <w:t>ArrDelay</w:t>
      </w:r>
      <w:proofErr w:type="spellEnd"/>
      <w:r w:rsidR="002F6439">
        <w:t xml:space="preserve"> </w:t>
      </w:r>
      <w:r w:rsidR="00E959D7">
        <w:t xml:space="preserve"> </w:t>
      </w:r>
      <w:r w:rsidR="004C311D">
        <w:rPr>
          <w:u w:val="single"/>
        </w:rPr>
        <w:t>or</w:t>
      </w:r>
      <w:r w:rsidR="00E959D7">
        <w:t xml:space="preserve"> </w:t>
      </w:r>
      <w:r w:rsidR="004C311D">
        <w:t xml:space="preserve"> </w:t>
      </w:r>
      <w:proofErr w:type="spellStart"/>
      <w:r w:rsidR="00E959D7">
        <w:t>DepDelay</w:t>
      </w:r>
      <w:proofErr w:type="spellEnd"/>
      <w:r w:rsidR="00E959D7">
        <w:t xml:space="preserve"> </w:t>
      </w:r>
      <w:r w:rsidR="002F6439">
        <w:t>column</w:t>
      </w:r>
      <w:r w:rsidR="00E959D7">
        <w:t>s</w:t>
      </w:r>
    </w:p>
    <w:p w:rsidR="002F6439" w:rsidRDefault="004C311D" w:rsidP="002F6439">
      <w:pPr>
        <w:pStyle w:val="NoSpacing"/>
        <w:numPr>
          <w:ilvl w:val="1"/>
          <w:numId w:val="2"/>
        </w:numPr>
      </w:pPr>
      <w:r>
        <w:t>Insert a</w:t>
      </w:r>
      <w:r>
        <w:t xml:space="preserve"> </w:t>
      </w:r>
      <w:r w:rsidR="007D581B">
        <w:t xml:space="preserve">“N” in </w:t>
      </w:r>
      <w:r w:rsidR="00E959D7">
        <w:t xml:space="preserve"> </w:t>
      </w:r>
      <w:r>
        <w:t xml:space="preserve"> </w:t>
      </w:r>
      <w:r w:rsidR="00E959D7">
        <w:t>Delays column otherwise</w:t>
      </w:r>
    </w:p>
    <w:p w:rsidR="005F6C7F" w:rsidRDefault="005F6C7F" w:rsidP="005F6C7F">
      <w:pPr>
        <w:pStyle w:val="NoSpacing"/>
        <w:ind w:left="2160"/>
      </w:pPr>
    </w:p>
    <w:p w:rsidR="005F6C7F" w:rsidRDefault="0077336E" w:rsidP="005F6C7F">
      <w:pPr>
        <w:pStyle w:val="NoSpacing"/>
        <w:numPr>
          <w:ilvl w:val="0"/>
          <w:numId w:val="2"/>
        </w:numPr>
      </w:pPr>
      <w:r>
        <w:t>The team will choose</w:t>
      </w:r>
      <w:r w:rsidR="005F6C7F">
        <w:t xml:space="preserve"> </w:t>
      </w:r>
      <w:r>
        <w:t>a machine learning</w:t>
      </w:r>
      <w:r w:rsidR="005F6C7F">
        <w:t xml:space="preserve"> model that can </w:t>
      </w:r>
      <w:r w:rsidR="005F6C7F" w:rsidRPr="00E959D7">
        <w:rPr>
          <w:u w:val="single"/>
        </w:rPr>
        <w:t>predict</w:t>
      </w:r>
      <w:r w:rsidR="005F6C7F">
        <w:t xml:space="preserve"> which new records will </w:t>
      </w:r>
      <w:r w:rsidR="00E959D7">
        <w:t>have no delays</w:t>
      </w:r>
    </w:p>
    <w:p w:rsidR="005F6C7F" w:rsidRDefault="005F6C7F" w:rsidP="005F6C7F">
      <w:pPr>
        <w:pStyle w:val="NoSpacing"/>
        <w:ind w:left="1440"/>
      </w:pPr>
    </w:p>
    <w:p w:rsidR="005F6C7F" w:rsidRDefault="005F6C7F" w:rsidP="005F6C7F">
      <w:pPr>
        <w:pStyle w:val="NoSpacing"/>
        <w:numPr>
          <w:ilvl w:val="0"/>
          <w:numId w:val="2"/>
        </w:numPr>
      </w:pPr>
      <w:r>
        <w:t xml:space="preserve">Train, validate and test the analytics model with </w:t>
      </w:r>
      <w:r w:rsidR="00E959D7">
        <w:t xml:space="preserve">different </w:t>
      </w:r>
      <w:r>
        <w:t>segments of your sample data</w:t>
      </w:r>
      <w:r w:rsidR="0077336E">
        <w:t xml:space="preserve"> (see the methodology in page 2 of these instructions)</w:t>
      </w:r>
    </w:p>
    <w:p w:rsidR="004C311D" w:rsidRDefault="004C311D" w:rsidP="004C311D">
      <w:pPr>
        <w:pStyle w:val="ListParagraph"/>
      </w:pPr>
    </w:p>
    <w:p w:rsidR="004C311D" w:rsidRDefault="00BA74FE" w:rsidP="005F6C7F">
      <w:pPr>
        <w:pStyle w:val="NoSpacing"/>
        <w:numPr>
          <w:ilvl w:val="0"/>
          <w:numId w:val="2"/>
        </w:numPr>
      </w:pPr>
      <w:r>
        <w:t>The instructor will provide a new i</w:t>
      </w:r>
      <w:r w:rsidR="004C311D">
        <w:t>nput</w:t>
      </w:r>
      <w:r>
        <w:t xml:space="preserve"> file</w:t>
      </w:r>
      <w:r w:rsidR="004C311D">
        <w:t xml:space="preserve"> of </w:t>
      </w:r>
      <w:r>
        <w:t>airline flights</w:t>
      </w:r>
      <w:r w:rsidR="004C311D">
        <w:t xml:space="preserve"> records </w:t>
      </w:r>
      <w:r>
        <w:t xml:space="preserve">that your team will use </w:t>
      </w:r>
      <w:r w:rsidR="004C311D">
        <w:t xml:space="preserve">to predict if it will have a delay or not. </w:t>
      </w:r>
      <w:r>
        <w:t xml:space="preserve"> </w:t>
      </w:r>
    </w:p>
    <w:p w:rsidR="005F6C7F" w:rsidRDefault="005F6C7F" w:rsidP="005F6C7F">
      <w:pPr>
        <w:pStyle w:val="NoSpacing"/>
        <w:ind w:left="2160"/>
      </w:pPr>
    </w:p>
    <w:p w:rsidR="002F6439" w:rsidRDefault="00F0278B" w:rsidP="002F6439">
      <w:pPr>
        <w:pStyle w:val="NoSpacing"/>
        <w:numPr>
          <w:ilvl w:val="0"/>
          <w:numId w:val="2"/>
        </w:numPr>
      </w:pPr>
      <w:r>
        <w:t xml:space="preserve">A representative </w:t>
      </w:r>
      <w:bookmarkStart w:id="0" w:name="_GoBack"/>
      <w:bookmarkEnd w:id="0"/>
      <w:r>
        <w:t>will upload the</w:t>
      </w:r>
      <w:r w:rsidR="00D15B6A">
        <w:t xml:space="preserve"> presentation for </w:t>
      </w:r>
      <w:r w:rsidR="005F6C7F">
        <w:t>the team</w:t>
      </w:r>
      <w:r w:rsidR="00E150BA">
        <w:t xml:space="preserve">. </w:t>
      </w:r>
      <w:r>
        <w:t xml:space="preserve"> </w:t>
      </w:r>
    </w:p>
    <w:p w:rsidR="00587180" w:rsidRDefault="00587180" w:rsidP="00CE25CF">
      <w:pPr>
        <w:autoSpaceDE w:val="0"/>
        <w:autoSpaceDN w:val="0"/>
        <w:adjustRightInd w:val="0"/>
        <w:spacing w:after="0" w:line="240" w:lineRule="auto"/>
        <w:rPr>
          <w:rFonts w:cs="CourierStd"/>
          <w:sz w:val="20"/>
          <w:szCs w:val="20"/>
        </w:rPr>
      </w:pPr>
    </w:p>
    <w:p w:rsidR="00587180" w:rsidRDefault="00587180" w:rsidP="00CE25CF">
      <w:pPr>
        <w:autoSpaceDE w:val="0"/>
        <w:autoSpaceDN w:val="0"/>
        <w:adjustRightInd w:val="0"/>
        <w:spacing w:after="0" w:line="240" w:lineRule="auto"/>
        <w:rPr>
          <w:rFonts w:cs="CourierStd"/>
          <w:sz w:val="20"/>
          <w:szCs w:val="20"/>
        </w:rPr>
      </w:pPr>
    </w:p>
    <w:p w:rsidR="00267084" w:rsidRDefault="00587180" w:rsidP="00CE25C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  <w:r>
        <w:rPr>
          <w:rFonts w:cs="CourierStd"/>
          <w:b/>
          <w:sz w:val="20"/>
          <w:szCs w:val="20"/>
        </w:rPr>
        <w:t xml:space="preserve">Upload </w:t>
      </w:r>
      <w:r w:rsidR="00267084">
        <w:rPr>
          <w:rFonts w:cs="CourierStd"/>
          <w:b/>
          <w:sz w:val="20"/>
          <w:szCs w:val="20"/>
        </w:rPr>
        <w:t>to Blackboard</w:t>
      </w:r>
      <w:r w:rsidR="00840C5F">
        <w:rPr>
          <w:rFonts w:cs="CourierStd"/>
          <w:b/>
          <w:sz w:val="20"/>
          <w:szCs w:val="20"/>
        </w:rPr>
        <w:t>:</w:t>
      </w:r>
    </w:p>
    <w:p w:rsidR="00840C5F" w:rsidRDefault="00840C5F" w:rsidP="00CE25C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:rsidR="00FE70F0" w:rsidRPr="0050593D" w:rsidRDefault="005F6C7F" w:rsidP="00FE70F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  <w:r w:rsidRPr="007632B0">
        <w:rPr>
          <w:rFonts w:cs="CourierStd"/>
          <w:b/>
          <w:sz w:val="20"/>
          <w:szCs w:val="20"/>
        </w:rPr>
        <w:t xml:space="preserve">A sample </w:t>
      </w:r>
      <w:r w:rsidR="00267084" w:rsidRPr="007632B0">
        <w:rPr>
          <w:rFonts w:cs="CourierStd"/>
          <w:b/>
          <w:sz w:val="20"/>
          <w:szCs w:val="20"/>
        </w:rPr>
        <w:t>output result</w:t>
      </w:r>
      <w:r w:rsidR="00587180" w:rsidRPr="007632B0">
        <w:rPr>
          <w:rFonts w:cs="CourierStd"/>
          <w:b/>
          <w:sz w:val="20"/>
          <w:szCs w:val="20"/>
        </w:rPr>
        <w:t xml:space="preserve"> as well as </w:t>
      </w:r>
      <w:r w:rsidR="00267084" w:rsidRPr="007632B0">
        <w:rPr>
          <w:rFonts w:cs="CourierStd"/>
          <w:b/>
          <w:sz w:val="20"/>
          <w:szCs w:val="20"/>
        </w:rPr>
        <w:t xml:space="preserve">captured </w:t>
      </w:r>
      <w:r w:rsidR="00587180" w:rsidRPr="007632B0">
        <w:rPr>
          <w:rFonts w:cs="CourierStd"/>
          <w:b/>
          <w:sz w:val="20"/>
          <w:szCs w:val="20"/>
        </w:rPr>
        <w:t>screenshots of the successful comp</w:t>
      </w:r>
      <w:r w:rsidRPr="007632B0">
        <w:rPr>
          <w:rFonts w:cs="CourierStd"/>
          <w:b/>
          <w:sz w:val="20"/>
          <w:szCs w:val="20"/>
        </w:rPr>
        <w:t>letion of the preparation steps listed above.</w:t>
      </w:r>
      <w:r w:rsidR="007632B0" w:rsidRPr="007632B0">
        <w:rPr>
          <w:rFonts w:ascii="Calibri" w:hAnsi="Calibri"/>
          <w:color w:val="000000"/>
          <w:shd w:val="clear" w:color="auto" w:fill="FFFFFF"/>
        </w:rPr>
        <w:t xml:space="preserve"> </w:t>
      </w:r>
      <w:r w:rsidR="007632B0">
        <w:rPr>
          <w:rFonts w:ascii="Calibri" w:hAnsi="Calibri"/>
          <w:color w:val="000000"/>
          <w:shd w:val="clear" w:color="auto" w:fill="FFFFFF"/>
        </w:rPr>
        <w:t xml:space="preserve"> Each individual </w:t>
      </w:r>
      <w:r w:rsidR="00E150BA">
        <w:rPr>
          <w:rFonts w:ascii="Calibri" w:hAnsi="Calibri"/>
          <w:color w:val="000000"/>
          <w:shd w:val="clear" w:color="auto" w:fill="FFFFFF"/>
        </w:rPr>
        <w:t xml:space="preserve">member </w:t>
      </w:r>
      <w:r w:rsidR="007632B0">
        <w:rPr>
          <w:rFonts w:ascii="Calibri" w:hAnsi="Calibri"/>
          <w:color w:val="000000"/>
          <w:shd w:val="clear" w:color="auto" w:fill="FFFFFF"/>
        </w:rPr>
        <w:t xml:space="preserve">will upload the team’s </w:t>
      </w:r>
      <w:r w:rsidR="007632B0" w:rsidRPr="007632B0">
        <w:rPr>
          <w:rFonts w:ascii="Calibri" w:hAnsi="Calibri"/>
          <w:color w:val="000000"/>
          <w:shd w:val="clear" w:color="auto" w:fill="FFFFFF"/>
        </w:rPr>
        <w:t>power-point presentation</w:t>
      </w:r>
      <w:r w:rsidR="00777031">
        <w:rPr>
          <w:rFonts w:ascii="Calibri" w:hAnsi="Calibri"/>
          <w:color w:val="000000"/>
          <w:shd w:val="clear" w:color="auto" w:fill="FFFFFF"/>
        </w:rPr>
        <w:t xml:space="preserve"> to Blackboard</w:t>
      </w:r>
      <w:r w:rsidR="00E150BA">
        <w:rPr>
          <w:rFonts w:ascii="Calibri" w:hAnsi="Calibri"/>
          <w:color w:val="000000"/>
          <w:shd w:val="clear" w:color="auto" w:fill="FFFFFF"/>
        </w:rPr>
        <w:t xml:space="preserve">. The presentation </w:t>
      </w:r>
      <w:r w:rsidR="007632B0">
        <w:rPr>
          <w:rFonts w:ascii="Calibri" w:hAnsi="Calibri"/>
          <w:color w:val="000000"/>
          <w:shd w:val="clear" w:color="auto" w:fill="FFFFFF"/>
        </w:rPr>
        <w:t xml:space="preserve">will contain </w:t>
      </w:r>
      <w:r w:rsidR="00E150BA">
        <w:rPr>
          <w:rFonts w:ascii="Calibri" w:hAnsi="Calibri"/>
          <w:color w:val="000000"/>
          <w:shd w:val="clear" w:color="auto" w:fill="FFFFFF"/>
        </w:rPr>
        <w:t xml:space="preserve">sections of slides for </w:t>
      </w:r>
      <w:r w:rsidR="007632B0">
        <w:rPr>
          <w:rFonts w:ascii="Calibri" w:hAnsi="Calibri"/>
          <w:color w:val="000000"/>
          <w:shd w:val="clear" w:color="auto" w:fill="FFFFFF"/>
        </w:rPr>
        <w:t>each</w:t>
      </w:r>
      <w:r w:rsidR="007632B0" w:rsidRPr="007632B0">
        <w:rPr>
          <w:rFonts w:ascii="Calibri" w:hAnsi="Calibri"/>
          <w:color w:val="000000"/>
          <w:shd w:val="clear" w:color="auto" w:fill="FFFFFF"/>
        </w:rPr>
        <w:t xml:space="preserve"> </w:t>
      </w:r>
      <w:proofErr w:type="gramStart"/>
      <w:r w:rsidR="007632B0" w:rsidRPr="007632B0">
        <w:rPr>
          <w:rFonts w:ascii="Calibri" w:hAnsi="Calibri"/>
          <w:color w:val="000000"/>
          <w:shd w:val="clear" w:color="auto" w:fill="FFFFFF"/>
        </w:rPr>
        <w:t>individual’s  work</w:t>
      </w:r>
      <w:proofErr w:type="gramEnd"/>
      <w:r w:rsidR="007632B0" w:rsidRPr="007632B0">
        <w:rPr>
          <w:rFonts w:ascii="Calibri" w:hAnsi="Calibri"/>
          <w:color w:val="000000"/>
          <w:shd w:val="clear" w:color="auto" w:fill="FFFFFF"/>
        </w:rPr>
        <w:t>,</w:t>
      </w:r>
      <w:r w:rsidR="00E150BA">
        <w:rPr>
          <w:rFonts w:ascii="Calibri" w:hAnsi="Calibri"/>
          <w:color w:val="000000"/>
          <w:shd w:val="clear" w:color="auto" w:fill="FFFFFF"/>
        </w:rPr>
        <w:t xml:space="preserve"> as well as </w:t>
      </w:r>
      <w:r w:rsidR="007632B0" w:rsidRPr="007632B0">
        <w:rPr>
          <w:rFonts w:ascii="Calibri" w:hAnsi="Calibri"/>
          <w:color w:val="000000"/>
          <w:shd w:val="clear" w:color="auto" w:fill="FFFFFF"/>
        </w:rPr>
        <w:t> </w:t>
      </w:r>
      <w:r w:rsidR="007632B0">
        <w:rPr>
          <w:rFonts w:ascii="Calibri" w:hAnsi="Calibri"/>
          <w:color w:val="000000"/>
          <w:shd w:val="clear" w:color="auto" w:fill="FFFFFF"/>
        </w:rPr>
        <w:t>ending</w:t>
      </w:r>
      <w:r w:rsidR="007632B0" w:rsidRPr="007632B0">
        <w:rPr>
          <w:rFonts w:ascii="Calibri" w:hAnsi="Calibri"/>
          <w:color w:val="000000"/>
          <w:shd w:val="clear" w:color="auto" w:fill="FFFFFF"/>
        </w:rPr>
        <w:t xml:space="preserve">  slides </w:t>
      </w:r>
      <w:r w:rsidR="007632B0">
        <w:rPr>
          <w:rFonts w:ascii="Calibri" w:hAnsi="Calibri"/>
          <w:color w:val="000000"/>
          <w:shd w:val="clear" w:color="auto" w:fill="FFFFFF"/>
        </w:rPr>
        <w:t>describing</w:t>
      </w:r>
      <w:r w:rsidR="007632B0" w:rsidRPr="007632B0">
        <w:rPr>
          <w:rFonts w:ascii="Calibri" w:hAnsi="Calibri"/>
          <w:color w:val="000000"/>
          <w:shd w:val="clear" w:color="auto" w:fill="FFFFFF"/>
        </w:rPr>
        <w:t xml:space="preserve"> the final combined </w:t>
      </w:r>
      <w:r w:rsidR="007632B0">
        <w:rPr>
          <w:rFonts w:ascii="Calibri" w:hAnsi="Calibri"/>
          <w:color w:val="000000"/>
          <w:shd w:val="clear" w:color="auto" w:fill="FFFFFF"/>
        </w:rPr>
        <w:t xml:space="preserve">years’ process </w:t>
      </w:r>
      <w:r w:rsidR="007632B0" w:rsidRPr="007632B0">
        <w:rPr>
          <w:rFonts w:ascii="Calibri" w:hAnsi="Calibri"/>
          <w:color w:val="000000"/>
          <w:shd w:val="clear" w:color="auto" w:fill="FFFFFF"/>
        </w:rPr>
        <w:t xml:space="preserve"> </w:t>
      </w:r>
      <w:r w:rsidR="007632B0">
        <w:rPr>
          <w:rFonts w:ascii="Calibri" w:hAnsi="Calibri"/>
          <w:color w:val="000000"/>
          <w:shd w:val="clear" w:color="auto" w:fill="FFFFFF"/>
        </w:rPr>
        <w:t>and solution</w:t>
      </w:r>
      <w:r w:rsidR="00E959D7">
        <w:rPr>
          <w:rFonts w:ascii="Calibri" w:hAnsi="Calibri"/>
          <w:color w:val="000000"/>
          <w:shd w:val="clear" w:color="auto" w:fill="FFFFFF"/>
        </w:rPr>
        <w:t xml:space="preserve"> presented</w:t>
      </w:r>
      <w:r w:rsidR="007632B0">
        <w:rPr>
          <w:rFonts w:ascii="Calibri" w:hAnsi="Calibri"/>
          <w:color w:val="000000"/>
          <w:shd w:val="clear" w:color="auto" w:fill="FFFFFF"/>
        </w:rPr>
        <w:t xml:space="preserve"> in a</w:t>
      </w:r>
      <w:r w:rsidR="007632B0" w:rsidRPr="007632B0">
        <w:rPr>
          <w:rFonts w:ascii="Calibri" w:hAnsi="Calibri"/>
          <w:color w:val="000000"/>
          <w:shd w:val="clear" w:color="auto" w:fill="FFFFFF"/>
        </w:rPr>
        <w:t xml:space="preserve"> user-friendly</w:t>
      </w:r>
      <w:r w:rsidR="007632B0">
        <w:rPr>
          <w:rFonts w:ascii="Calibri" w:hAnsi="Calibri"/>
          <w:color w:val="000000"/>
          <w:shd w:val="clear" w:color="auto" w:fill="FFFFFF"/>
        </w:rPr>
        <w:t xml:space="preserve"> way.</w:t>
      </w:r>
    </w:p>
    <w:p w:rsidR="0050593D" w:rsidRPr="00FE70F0" w:rsidRDefault="0050593D" w:rsidP="0050593D">
      <w:pPr>
        <w:pStyle w:val="ListParagraph"/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:rsidR="00FE70F0" w:rsidRDefault="00FE70F0" w:rsidP="00FE70F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  <w:r>
        <w:rPr>
          <w:rFonts w:cs="CourierStd"/>
          <w:b/>
          <w:sz w:val="20"/>
          <w:szCs w:val="20"/>
        </w:rPr>
        <w:t>Each member has to include a spreadsheet of the records selected from his or her year that will be included in the group</w:t>
      </w:r>
      <w:r w:rsidR="005167EC">
        <w:rPr>
          <w:rFonts w:cs="CourierStd"/>
          <w:b/>
          <w:sz w:val="20"/>
          <w:szCs w:val="20"/>
        </w:rPr>
        <w:t>’</w:t>
      </w:r>
      <w:r>
        <w:rPr>
          <w:rFonts w:cs="CourierStd"/>
          <w:b/>
          <w:sz w:val="20"/>
          <w:szCs w:val="20"/>
        </w:rPr>
        <w:t>s total sample. (No more than a thousand per</w:t>
      </w:r>
      <w:r w:rsidR="005167EC">
        <w:rPr>
          <w:rFonts w:cs="CourierStd"/>
          <w:b/>
          <w:sz w:val="20"/>
          <w:szCs w:val="20"/>
        </w:rPr>
        <w:t xml:space="preserve"> each</w:t>
      </w:r>
      <w:r>
        <w:rPr>
          <w:rFonts w:cs="CourierStd"/>
          <w:b/>
          <w:sz w:val="20"/>
          <w:szCs w:val="20"/>
        </w:rPr>
        <w:t xml:space="preserve"> year)</w:t>
      </w:r>
    </w:p>
    <w:p w:rsidR="0050593D" w:rsidRPr="0077336E" w:rsidRDefault="0050593D" w:rsidP="0077336E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:rsidR="00FE70F0" w:rsidRDefault="00FE70F0" w:rsidP="00FE70F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  <w:r>
        <w:rPr>
          <w:rFonts w:cs="CourierStd"/>
          <w:b/>
          <w:sz w:val="20"/>
          <w:szCs w:val="20"/>
        </w:rPr>
        <w:t>With the combined group sample (between 5000 to 6000 records), follow the training, validation an</w:t>
      </w:r>
      <w:r w:rsidR="00936084">
        <w:rPr>
          <w:rFonts w:cs="CourierStd"/>
          <w:b/>
          <w:sz w:val="20"/>
          <w:szCs w:val="20"/>
        </w:rPr>
        <w:t xml:space="preserve">d testing as described in class: </w:t>
      </w:r>
      <w:r>
        <w:rPr>
          <w:rFonts w:cs="CourierStd"/>
          <w:b/>
          <w:sz w:val="20"/>
          <w:szCs w:val="20"/>
        </w:rPr>
        <w:t xml:space="preserve"> 1/3 of the records </w:t>
      </w:r>
      <w:r w:rsidR="00936084">
        <w:rPr>
          <w:rFonts w:cs="CourierStd"/>
          <w:b/>
          <w:sz w:val="20"/>
          <w:szCs w:val="20"/>
        </w:rPr>
        <w:t>for training the models,  a different 1/3 for testing, and a different 1/3 for validation.</w:t>
      </w:r>
    </w:p>
    <w:p w:rsidR="00936084" w:rsidRDefault="00936084" w:rsidP="0050593D">
      <w:pPr>
        <w:pStyle w:val="ListParagraph"/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4D76C7D6" wp14:editId="60DD468A">
            <wp:extent cx="4780344" cy="3368621"/>
            <wp:effectExtent l="0" t="0" r="127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80859" cy="3368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6084" w:rsidRDefault="005167EC" w:rsidP="00FE70F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  <w:r>
        <w:rPr>
          <w:rFonts w:cs="CourierStd"/>
          <w:b/>
          <w:sz w:val="20"/>
          <w:szCs w:val="20"/>
        </w:rPr>
        <w:t>Upload the three data sets in spreadsheet format to Blackboard.</w:t>
      </w:r>
    </w:p>
    <w:p w:rsidR="005167EC" w:rsidRDefault="005167EC" w:rsidP="00FE70F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  <w:r>
        <w:rPr>
          <w:rFonts w:cs="CourierStd"/>
          <w:b/>
          <w:sz w:val="20"/>
          <w:szCs w:val="20"/>
        </w:rPr>
        <w:t>Include a matrix i</w:t>
      </w:r>
      <w:r w:rsidR="0050593D">
        <w:rPr>
          <w:rFonts w:cs="CourierStd"/>
          <w:b/>
          <w:sz w:val="20"/>
          <w:szCs w:val="20"/>
        </w:rPr>
        <w:t>n the slides describing findings. See example below:</w:t>
      </w:r>
    </w:p>
    <w:p w:rsidR="0050593D" w:rsidRPr="00FE70F0" w:rsidRDefault="0050593D" w:rsidP="0050593D">
      <w:pPr>
        <w:pStyle w:val="ListParagraph"/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  <w:r>
        <w:rPr>
          <w:noProof/>
        </w:rPr>
        <w:drawing>
          <wp:inline distT="0" distB="0" distL="0" distR="0" wp14:anchorId="7E42C9F7" wp14:editId="386734EB">
            <wp:extent cx="5943600" cy="3349625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6C7F" w:rsidRDefault="005F6C7F" w:rsidP="005F6C7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:rsidR="005F6C7F" w:rsidRDefault="005F6C7F" w:rsidP="005F6C7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:rsidR="005F6C7F" w:rsidRDefault="005F6C7F" w:rsidP="005F6C7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:rsidR="005F6C7F" w:rsidRDefault="005F6C7F" w:rsidP="005F6C7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:rsidR="005F6C7F" w:rsidRDefault="005F6C7F" w:rsidP="005F6C7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:rsidR="005F6C7F" w:rsidRDefault="005F6C7F" w:rsidP="005F6C7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:rsidR="005F6C7F" w:rsidRDefault="005F6C7F" w:rsidP="005F6C7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:rsidR="005F6C7F" w:rsidRDefault="005F6C7F" w:rsidP="005F6C7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:rsidR="005F6C7F" w:rsidRDefault="005F6C7F" w:rsidP="005F6C7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:rsidR="005F6C7F" w:rsidRDefault="005F6C7F" w:rsidP="005F6C7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:rsidR="005F6C7F" w:rsidRDefault="005F6C7F" w:rsidP="005F6C7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:rsidR="005F6C7F" w:rsidRDefault="005F6C7F" w:rsidP="005F6C7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:rsidR="005F6C7F" w:rsidRDefault="005F6C7F" w:rsidP="005F6C7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:rsidR="005F6C7F" w:rsidRDefault="005F6C7F" w:rsidP="005F6C7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:rsidR="005F6C7F" w:rsidRDefault="005F6C7F" w:rsidP="005F6C7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:rsidR="005F6C7F" w:rsidRDefault="005F6C7F" w:rsidP="005F6C7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:rsidR="005F6C7F" w:rsidRDefault="005F6C7F" w:rsidP="005F6C7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:rsidR="005F6C7F" w:rsidRDefault="005F6C7F" w:rsidP="005F6C7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:rsidR="005F6C7F" w:rsidRDefault="005F6C7F" w:rsidP="005F6C7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:rsidR="005F6C7F" w:rsidRDefault="005F6C7F" w:rsidP="005F6C7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:rsidR="005F6C7F" w:rsidRDefault="005F6C7F" w:rsidP="005F6C7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:rsidR="005F6C7F" w:rsidRDefault="005F6C7F" w:rsidP="005F6C7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:rsidR="005F6C7F" w:rsidRPr="005F6C7F" w:rsidRDefault="005F6C7F" w:rsidP="005F6C7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:rsidR="00CE25CF" w:rsidRPr="00CE25CF" w:rsidRDefault="008D55C3" w:rsidP="00CE25CF">
      <w:pPr>
        <w:autoSpaceDE w:val="0"/>
        <w:autoSpaceDN w:val="0"/>
        <w:adjustRightInd w:val="0"/>
        <w:spacing w:after="0" w:line="240" w:lineRule="auto"/>
        <w:rPr>
          <w:b/>
          <w:sz w:val="20"/>
          <w:szCs w:val="20"/>
        </w:rPr>
      </w:pPr>
      <w:r>
        <w:rPr>
          <w:noProof/>
        </w:rPr>
        <w:drawing>
          <wp:inline distT="0" distB="0" distL="0" distR="0" wp14:anchorId="7311CF51" wp14:editId="1D5B7AD8">
            <wp:extent cx="5943600" cy="41725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2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20F5C">
        <w:rPr>
          <w:noProof/>
        </w:rPr>
        <w:drawing>
          <wp:inline distT="0" distB="0" distL="0" distR="0" wp14:anchorId="6B182315" wp14:editId="1806CD19">
            <wp:extent cx="5943600" cy="27641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4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E25CF" w:rsidRPr="00CE25CF" w:rsidSect="005B019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St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0075A1"/>
    <w:multiLevelType w:val="hybridMultilevel"/>
    <w:tmpl w:val="F07C7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8CF3C3A"/>
    <w:multiLevelType w:val="hybridMultilevel"/>
    <w:tmpl w:val="7D0006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5F503F4D"/>
    <w:multiLevelType w:val="hybridMultilevel"/>
    <w:tmpl w:val="55C495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3NLcwMzc2NbU0NrVQ0lEKTi0uzszPAykwrQUA+2Ta7iwAAAA="/>
  </w:docVars>
  <w:rsids>
    <w:rsidRoot w:val="00B1044D"/>
    <w:rsid w:val="00172047"/>
    <w:rsid w:val="001D3E60"/>
    <w:rsid w:val="001F0E52"/>
    <w:rsid w:val="00267084"/>
    <w:rsid w:val="002F6439"/>
    <w:rsid w:val="00324136"/>
    <w:rsid w:val="00445E20"/>
    <w:rsid w:val="004C311D"/>
    <w:rsid w:val="004E5699"/>
    <w:rsid w:val="0050593D"/>
    <w:rsid w:val="005167EC"/>
    <w:rsid w:val="00587180"/>
    <w:rsid w:val="005B019C"/>
    <w:rsid w:val="005F6C7F"/>
    <w:rsid w:val="00620F5C"/>
    <w:rsid w:val="006507E1"/>
    <w:rsid w:val="00683292"/>
    <w:rsid w:val="00727189"/>
    <w:rsid w:val="007632B0"/>
    <w:rsid w:val="0077336E"/>
    <w:rsid w:val="00777031"/>
    <w:rsid w:val="007D581B"/>
    <w:rsid w:val="00827B75"/>
    <w:rsid w:val="00840C5F"/>
    <w:rsid w:val="00887E77"/>
    <w:rsid w:val="008D55C3"/>
    <w:rsid w:val="009120EF"/>
    <w:rsid w:val="00936084"/>
    <w:rsid w:val="009F6D01"/>
    <w:rsid w:val="00A47845"/>
    <w:rsid w:val="00A54F3B"/>
    <w:rsid w:val="00B1044D"/>
    <w:rsid w:val="00B32324"/>
    <w:rsid w:val="00BA74FE"/>
    <w:rsid w:val="00C14C80"/>
    <w:rsid w:val="00C602D6"/>
    <w:rsid w:val="00CE25CF"/>
    <w:rsid w:val="00D15B6A"/>
    <w:rsid w:val="00D65B99"/>
    <w:rsid w:val="00D80F20"/>
    <w:rsid w:val="00E150BA"/>
    <w:rsid w:val="00E959D7"/>
    <w:rsid w:val="00F0278B"/>
    <w:rsid w:val="00F63A6B"/>
    <w:rsid w:val="00F92AA3"/>
    <w:rsid w:val="00FE70F0"/>
    <w:rsid w:val="00FF3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CE25C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7B75"/>
    <w:pPr>
      <w:ind w:left="720"/>
      <w:contextualSpacing/>
    </w:pPr>
  </w:style>
  <w:style w:type="table" w:styleId="TableGrid">
    <w:name w:val="Table Grid"/>
    <w:basedOn w:val="TableNormal"/>
    <w:uiPriority w:val="59"/>
    <w:rsid w:val="005B01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3232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E25CF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E25CF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FollowedHyperlink">
    <w:name w:val="FollowedHyperlink"/>
    <w:basedOn w:val="DefaultParagraphFont"/>
    <w:uiPriority w:val="99"/>
    <w:semiHidden/>
    <w:unhideWhenUsed/>
    <w:rsid w:val="00620F5C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0F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0F5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CE25C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7B75"/>
    <w:pPr>
      <w:ind w:left="720"/>
      <w:contextualSpacing/>
    </w:pPr>
  </w:style>
  <w:style w:type="table" w:styleId="TableGrid">
    <w:name w:val="Table Grid"/>
    <w:basedOn w:val="TableNormal"/>
    <w:uiPriority w:val="59"/>
    <w:rsid w:val="005B01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3232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E25CF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E25CF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FollowedHyperlink">
    <w:name w:val="FollowedHyperlink"/>
    <w:basedOn w:val="DefaultParagraphFont"/>
    <w:uiPriority w:val="99"/>
    <w:semiHidden/>
    <w:unhideWhenUsed/>
    <w:rsid w:val="00620F5C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0F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0F5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670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0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7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53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7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9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2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303</Words>
  <Characters>172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VCarbon</dc:creator>
  <cp:lastModifiedBy>PV</cp:lastModifiedBy>
  <cp:revision>3</cp:revision>
  <dcterms:created xsi:type="dcterms:W3CDTF">2020-10-13T15:38:00Z</dcterms:created>
  <dcterms:modified xsi:type="dcterms:W3CDTF">2020-10-13T15:46:00Z</dcterms:modified>
</cp:coreProperties>
</file>